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b5f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1561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a84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3T20:55:42Z</dcterms:created>
  <dcterms:modified xsi:type="dcterms:W3CDTF">2021-10-23T20:55:42Z</dcterms:modified>
</cp:coreProperties>
</file>